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5475B7" w14:textId="5A71D832" w:rsidR="009151E4" w:rsidRPr="008B0AF5" w:rsidRDefault="00AF2681" w:rsidP="009151E4">
      <w:pPr>
        <w:jc w:val="center"/>
        <w:rPr>
          <w:b/>
        </w:rPr>
      </w:pPr>
      <w:r w:rsidRPr="008B0AF5">
        <w:rPr>
          <w:b/>
        </w:rPr>
        <w:t>Příloha č</w:t>
      </w:r>
      <w:r w:rsidR="009151E4" w:rsidRPr="008B0AF5">
        <w:rPr>
          <w:b/>
        </w:rPr>
        <w:t xml:space="preserve">. </w:t>
      </w:r>
      <w:r w:rsidR="00500C0C" w:rsidRPr="008B0AF5">
        <w:rPr>
          <w:b/>
        </w:rPr>
        <w:t xml:space="preserve">4 </w:t>
      </w:r>
      <w:r w:rsidR="009151E4" w:rsidRPr="008B0AF5">
        <w:rPr>
          <w:b/>
        </w:rPr>
        <w:t>- Struktura nabídkové ceny</w:t>
      </w:r>
    </w:p>
    <w:p w14:paraId="1634E572" w14:textId="77777777" w:rsidR="009151E4" w:rsidRPr="008B0AF5" w:rsidRDefault="009151E4" w:rsidP="009151E4">
      <w:pPr>
        <w:jc w:val="center"/>
      </w:pPr>
    </w:p>
    <w:p w14:paraId="0652F28D" w14:textId="77777777" w:rsidR="007266A1" w:rsidRPr="008B0AF5" w:rsidRDefault="007266A1" w:rsidP="009151E4">
      <w:pPr>
        <w:jc w:val="center"/>
      </w:pPr>
    </w:p>
    <w:p w14:paraId="7B522F2C" w14:textId="77777777" w:rsidR="003F53A4" w:rsidRPr="008B0AF5" w:rsidRDefault="003F53A4" w:rsidP="003F53A4">
      <w:pPr>
        <w:rPr>
          <w:b/>
        </w:rPr>
      </w:pPr>
      <w:r w:rsidRPr="008B0AF5">
        <w:rPr>
          <w:b/>
        </w:rPr>
        <w:t>Cena podpory správy Služeb AIS CR</w:t>
      </w:r>
    </w:p>
    <w:tbl>
      <w:tblPr>
        <w:tblpPr w:leftFromText="141" w:rightFromText="141" w:vertAnchor="text" w:horzAnchor="margin" w:tblpY="204"/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313"/>
        <w:gridCol w:w="2434"/>
        <w:gridCol w:w="2295"/>
      </w:tblGrid>
      <w:tr w:rsidR="003F53A4" w:rsidRPr="008B0AF5" w14:paraId="35931A5C" w14:textId="77777777" w:rsidTr="003F53A4">
        <w:trPr>
          <w:trHeight w:val="1246"/>
        </w:trPr>
        <w:tc>
          <w:tcPr>
            <w:tcW w:w="2385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E8A27F" w14:textId="77777777" w:rsidR="003F53A4" w:rsidRPr="008B0AF5" w:rsidRDefault="003F53A4" w:rsidP="00090A55">
            <w:pPr>
              <w:jc w:val="center"/>
              <w:rPr>
                <w:iCs/>
                <w:sz w:val="22"/>
              </w:rPr>
            </w:pPr>
            <w:r w:rsidRPr="008B0AF5">
              <w:rPr>
                <w:iCs/>
                <w:sz w:val="22"/>
                <w:szCs w:val="22"/>
              </w:rPr>
              <w:t>Název hodnotícího cenového subkritéria</w:t>
            </w:r>
          </w:p>
        </w:tc>
        <w:tc>
          <w:tcPr>
            <w:tcW w:w="1346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AEB12F" w14:textId="77777777" w:rsidR="003F53A4" w:rsidRPr="008B0AF5" w:rsidRDefault="003F53A4" w:rsidP="00090A55">
            <w:pPr>
              <w:jc w:val="center"/>
              <w:rPr>
                <w:iCs/>
                <w:sz w:val="22"/>
              </w:rPr>
            </w:pPr>
            <w:r w:rsidRPr="008B0AF5">
              <w:rPr>
                <w:iCs/>
                <w:sz w:val="22"/>
                <w:szCs w:val="22"/>
              </w:rPr>
              <w:t>Jednotková cena v Kč za roční poskytování služeb bez DPH</w:t>
            </w:r>
          </w:p>
        </w:tc>
        <w:tc>
          <w:tcPr>
            <w:tcW w:w="1269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6DD04A1D" w14:textId="77777777" w:rsidR="003F53A4" w:rsidRPr="008B0AF5" w:rsidRDefault="003F53A4" w:rsidP="00090A55">
            <w:pPr>
              <w:jc w:val="center"/>
              <w:rPr>
                <w:iCs/>
                <w:sz w:val="22"/>
              </w:rPr>
            </w:pPr>
            <w:r w:rsidRPr="008B0AF5">
              <w:rPr>
                <w:iCs/>
                <w:sz w:val="22"/>
                <w:szCs w:val="22"/>
              </w:rPr>
              <w:t>Celková nabídková cena v Kč za 48 měsíců poskytování služeb bez DPH</w:t>
            </w:r>
          </w:p>
        </w:tc>
      </w:tr>
      <w:tr w:rsidR="003F53A4" w:rsidRPr="008B0AF5" w14:paraId="079EAC6A" w14:textId="77777777" w:rsidTr="003F53A4">
        <w:trPr>
          <w:trHeight w:val="678"/>
        </w:trPr>
        <w:tc>
          <w:tcPr>
            <w:tcW w:w="2385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671688" w14:textId="77777777" w:rsidR="003F53A4" w:rsidRPr="008B0AF5" w:rsidRDefault="003F53A4" w:rsidP="00090A55">
            <w:pPr>
              <w:jc w:val="center"/>
              <w:rPr>
                <w:iCs/>
                <w:sz w:val="22"/>
              </w:rPr>
            </w:pPr>
            <w:r w:rsidRPr="008B0AF5">
              <w:rPr>
                <w:iCs/>
                <w:sz w:val="22"/>
                <w:szCs w:val="22"/>
              </w:rPr>
              <w:t xml:space="preserve">Poskytování podpory </w:t>
            </w:r>
            <w:r w:rsidRPr="008B0AF5">
              <w:rPr>
                <w:i/>
                <w:iCs/>
                <w:sz w:val="22"/>
                <w:szCs w:val="22"/>
              </w:rPr>
              <w:t>s</w:t>
            </w:r>
            <w:r w:rsidRPr="008B0AF5">
              <w:rPr>
                <w:iCs/>
                <w:sz w:val="22"/>
                <w:szCs w:val="22"/>
              </w:rPr>
              <w:t>právy Služeb AIS CR podle přílohy č. 2 smluvní dokumentace</w:t>
            </w:r>
          </w:p>
        </w:tc>
        <w:tc>
          <w:tcPr>
            <w:tcW w:w="1346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D85ACF" w14:textId="77777777" w:rsidR="003F53A4" w:rsidRPr="008B0AF5" w:rsidRDefault="003F53A4" w:rsidP="00090A55">
            <w:pPr>
              <w:jc w:val="center"/>
              <w:rPr>
                <w:iCs/>
                <w:sz w:val="22"/>
              </w:rPr>
            </w:pPr>
          </w:p>
        </w:tc>
        <w:tc>
          <w:tcPr>
            <w:tcW w:w="1269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1F20BD9F" w14:textId="77777777" w:rsidR="003F53A4" w:rsidRPr="008B0AF5" w:rsidRDefault="003F53A4" w:rsidP="00090A55">
            <w:pPr>
              <w:jc w:val="center"/>
              <w:rPr>
                <w:iCs/>
                <w:sz w:val="22"/>
              </w:rPr>
            </w:pPr>
          </w:p>
        </w:tc>
      </w:tr>
    </w:tbl>
    <w:p w14:paraId="6D491D38" w14:textId="77777777" w:rsidR="003F53A4" w:rsidRPr="008B0AF5" w:rsidRDefault="003F53A4" w:rsidP="003F53A4">
      <w:pPr>
        <w:rPr>
          <w:b/>
        </w:rPr>
      </w:pPr>
    </w:p>
    <w:p w14:paraId="28F2EED2" w14:textId="77777777" w:rsidR="003F53A4" w:rsidRPr="008B0AF5" w:rsidRDefault="003F53A4" w:rsidP="003F53A4">
      <w:pPr>
        <w:rPr>
          <w:b/>
        </w:rPr>
      </w:pPr>
      <w:r w:rsidRPr="008B0AF5">
        <w:rPr>
          <w:b/>
        </w:rPr>
        <w:t>Cena podpory rozvoje Služeb AIS CR</w:t>
      </w:r>
    </w:p>
    <w:p w14:paraId="0AC0C356" w14:textId="77777777" w:rsidR="003F53A4" w:rsidRPr="008B0AF5" w:rsidRDefault="003F53A4" w:rsidP="003F53A4">
      <w:pPr>
        <w:jc w:val="both"/>
        <w:rPr>
          <w:b/>
          <w:sz w:val="22"/>
          <w:szCs w:val="22"/>
        </w:rPr>
      </w:pPr>
    </w:p>
    <w:tbl>
      <w:tblPr>
        <w:tblpPr w:leftFromText="141" w:rightFromText="141" w:vertAnchor="text" w:horzAnchor="margin" w:tblpXSpec="center" w:tblpY="-31"/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309"/>
        <w:gridCol w:w="2373"/>
        <w:gridCol w:w="2360"/>
      </w:tblGrid>
      <w:tr w:rsidR="003F53A4" w:rsidRPr="008B0AF5" w14:paraId="32AABD8B" w14:textId="77777777" w:rsidTr="003F53A4">
        <w:trPr>
          <w:trHeight w:val="1245"/>
        </w:trPr>
        <w:tc>
          <w:tcPr>
            <w:tcW w:w="2382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01273F0" w14:textId="77777777" w:rsidR="003F53A4" w:rsidRPr="008B0AF5" w:rsidRDefault="003F53A4" w:rsidP="00090A55">
            <w:pPr>
              <w:jc w:val="center"/>
              <w:rPr>
                <w:iCs/>
                <w:sz w:val="22"/>
              </w:rPr>
            </w:pPr>
            <w:r w:rsidRPr="008B0AF5">
              <w:rPr>
                <w:iCs/>
                <w:sz w:val="22"/>
                <w:szCs w:val="22"/>
              </w:rPr>
              <w:t>Název hodnotícího cenového subkritéria</w:t>
            </w:r>
          </w:p>
        </w:tc>
        <w:tc>
          <w:tcPr>
            <w:tcW w:w="1312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F692C7" w14:textId="77777777" w:rsidR="003F53A4" w:rsidRPr="008B0AF5" w:rsidRDefault="003F53A4" w:rsidP="00090A55">
            <w:pPr>
              <w:jc w:val="center"/>
              <w:rPr>
                <w:iCs/>
                <w:sz w:val="22"/>
              </w:rPr>
            </w:pPr>
            <w:r w:rsidRPr="008B0AF5">
              <w:rPr>
                <w:iCs/>
                <w:sz w:val="22"/>
                <w:szCs w:val="22"/>
              </w:rPr>
              <w:t>Jednotková cena za člověkohodinu poskytování služeb v Kč bez DPH</w:t>
            </w:r>
          </w:p>
        </w:tc>
        <w:tc>
          <w:tcPr>
            <w:tcW w:w="1305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5469DF44" w14:textId="5E5B02DF" w:rsidR="003F53A4" w:rsidRPr="008B0AF5" w:rsidRDefault="003F53A4" w:rsidP="0090713A">
            <w:pPr>
              <w:jc w:val="center"/>
              <w:rPr>
                <w:iCs/>
                <w:sz w:val="22"/>
              </w:rPr>
            </w:pPr>
            <w:r w:rsidRPr="008B0AF5">
              <w:rPr>
                <w:iCs/>
                <w:sz w:val="22"/>
                <w:szCs w:val="22"/>
              </w:rPr>
              <w:t xml:space="preserve">Celková nabídková cena při </w:t>
            </w:r>
            <w:r w:rsidR="0090713A" w:rsidRPr="008B0AF5">
              <w:rPr>
                <w:iCs/>
                <w:sz w:val="22"/>
                <w:szCs w:val="22"/>
              </w:rPr>
              <w:t>předpokládaném</w:t>
            </w:r>
            <w:r w:rsidRPr="008B0AF5">
              <w:rPr>
                <w:iCs/>
                <w:sz w:val="22"/>
                <w:szCs w:val="22"/>
              </w:rPr>
              <w:t xml:space="preserve"> počtu 4</w:t>
            </w:r>
            <w:r w:rsidR="008D5B9D" w:rsidRPr="008B0AF5">
              <w:rPr>
                <w:iCs/>
                <w:sz w:val="22"/>
                <w:szCs w:val="22"/>
              </w:rPr>
              <w:t>5</w:t>
            </w:r>
            <w:r w:rsidRPr="008B0AF5">
              <w:rPr>
                <w:iCs/>
                <w:sz w:val="22"/>
                <w:szCs w:val="22"/>
              </w:rPr>
              <w:t>00 člověkohodin v Kč bez DPH</w:t>
            </w:r>
          </w:p>
        </w:tc>
      </w:tr>
      <w:tr w:rsidR="003F53A4" w:rsidRPr="008B0AF5" w14:paraId="6EB021B7" w14:textId="77777777" w:rsidTr="003F53A4">
        <w:trPr>
          <w:trHeight w:val="1057"/>
        </w:trPr>
        <w:tc>
          <w:tcPr>
            <w:tcW w:w="2382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3659BB" w14:textId="77777777" w:rsidR="003F53A4" w:rsidRPr="008B0AF5" w:rsidRDefault="003F53A4" w:rsidP="00090A55">
            <w:pPr>
              <w:jc w:val="center"/>
              <w:rPr>
                <w:iCs/>
                <w:sz w:val="22"/>
              </w:rPr>
            </w:pPr>
            <w:r w:rsidRPr="008B0AF5">
              <w:rPr>
                <w:iCs/>
                <w:sz w:val="22"/>
                <w:szCs w:val="22"/>
              </w:rPr>
              <w:t>Poskytování podpory rozvoje</w:t>
            </w:r>
            <w:r w:rsidRPr="008B0AF5">
              <w:rPr>
                <w:sz w:val="22"/>
                <w:szCs w:val="22"/>
              </w:rPr>
              <w:t xml:space="preserve"> </w:t>
            </w:r>
            <w:r w:rsidRPr="008B0AF5">
              <w:rPr>
                <w:iCs/>
                <w:sz w:val="22"/>
                <w:szCs w:val="22"/>
              </w:rPr>
              <w:t>Služeb AIS CR podle přílohy č. 2 smluvní dokumentace</w:t>
            </w:r>
          </w:p>
        </w:tc>
        <w:tc>
          <w:tcPr>
            <w:tcW w:w="1312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1D4BC6" w14:textId="77777777" w:rsidR="003F53A4" w:rsidRPr="008B0AF5" w:rsidRDefault="003F53A4" w:rsidP="00090A55">
            <w:pPr>
              <w:jc w:val="center"/>
              <w:rPr>
                <w:iCs/>
                <w:sz w:val="22"/>
              </w:rPr>
            </w:pPr>
          </w:p>
        </w:tc>
        <w:tc>
          <w:tcPr>
            <w:tcW w:w="1305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31F0D9E6" w14:textId="77777777" w:rsidR="003F53A4" w:rsidRPr="008B0AF5" w:rsidRDefault="003F53A4" w:rsidP="00090A55">
            <w:pPr>
              <w:jc w:val="center"/>
              <w:rPr>
                <w:iCs/>
                <w:sz w:val="22"/>
              </w:rPr>
            </w:pPr>
          </w:p>
        </w:tc>
      </w:tr>
    </w:tbl>
    <w:p w14:paraId="5EE710CA" w14:textId="77777777" w:rsidR="009151E4" w:rsidRPr="008B0AF5" w:rsidRDefault="009151E4" w:rsidP="009151E4"/>
    <w:p w14:paraId="617C0ED7" w14:textId="1E479441" w:rsidR="009151E4" w:rsidRPr="008B0AF5" w:rsidRDefault="009151E4" w:rsidP="009151E4">
      <w:pPr>
        <w:rPr>
          <w:b/>
        </w:rPr>
      </w:pPr>
      <w:r w:rsidRPr="008B0AF5">
        <w:rPr>
          <w:b/>
        </w:rPr>
        <w:t xml:space="preserve">Celková cena služeb </w:t>
      </w:r>
      <w:r w:rsidR="00466A46" w:rsidRPr="008B0AF5">
        <w:rPr>
          <w:b/>
        </w:rPr>
        <w:t xml:space="preserve">podpory </w:t>
      </w:r>
      <w:r w:rsidRPr="008B0AF5">
        <w:rPr>
          <w:b/>
        </w:rPr>
        <w:t xml:space="preserve">správy a </w:t>
      </w:r>
      <w:r w:rsidR="00466A46" w:rsidRPr="008B0AF5">
        <w:rPr>
          <w:b/>
        </w:rPr>
        <w:t xml:space="preserve">podpory </w:t>
      </w:r>
      <w:r w:rsidRPr="008B0AF5">
        <w:rPr>
          <w:b/>
        </w:rPr>
        <w:t xml:space="preserve">rozvoje </w:t>
      </w:r>
    </w:p>
    <w:p w14:paraId="6F5238CD" w14:textId="77777777" w:rsidR="009151E4" w:rsidRPr="008B0AF5" w:rsidRDefault="009151E4" w:rsidP="009151E4">
      <w:pPr>
        <w:jc w:val="center"/>
      </w:pPr>
    </w:p>
    <w:tbl>
      <w:tblPr>
        <w:tblpPr w:leftFromText="141" w:rightFromText="141" w:vertAnchor="text" w:horzAnchor="margin" w:tblpY="-71"/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239"/>
        <w:gridCol w:w="4803"/>
      </w:tblGrid>
      <w:tr w:rsidR="009151E4" w:rsidRPr="008B0AF5" w14:paraId="5C8870D2" w14:textId="77777777" w:rsidTr="00C824A9">
        <w:trPr>
          <w:trHeight w:val="1314"/>
        </w:trPr>
        <w:tc>
          <w:tcPr>
            <w:tcW w:w="2344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5A037D" w14:textId="77777777" w:rsidR="009151E4" w:rsidRPr="008B0AF5" w:rsidRDefault="009151E4" w:rsidP="00C824A9">
            <w:pPr>
              <w:rPr>
                <w:rFonts w:ascii="Arial" w:hAnsi="Arial" w:cs="Arial"/>
                <w:iCs/>
              </w:rPr>
            </w:pPr>
            <w:r w:rsidRPr="008B0AF5">
              <w:rPr>
                <w:rFonts w:ascii="Arial" w:hAnsi="Arial" w:cs="Arial"/>
                <w:iCs/>
                <w:sz w:val="22"/>
                <w:szCs w:val="22"/>
              </w:rPr>
              <w:t>ČÁSTKA V KČ BEZ DPH</w:t>
            </w:r>
          </w:p>
        </w:tc>
        <w:tc>
          <w:tcPr>
            <w:tcW w:w="2656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44A55B" w14:textId="77777777" w:rsidR="009151E4" w:rsidRPr="008B0AF5" w:rsidRDefault="009151E4" w:rsidP="00C824A9">
            <w:pPr>
              <w:jc w:val="center"/>
              <w:rPr>
                <w:rFonts w:ascii="Arial" w:hAnsi="Arial" w:cs="Arial"/>
                <w:iCs/>
              </w:rPr>
            </w:pPr>
          </w:p>
        </w:tc>
      </w:tr>
      <w:tr w:rsidR="009A147F" w:rsidRPr="008B0AF5" w14:paraId="2121470D" w14:textId="77777777" w:rsidTr="00C824A9">
        <w:trPr>
          <w:trHeight w:val="1314"/>
        </w:trPr>
        <w:tc>
          <w:tcPr>
            <w:tcW w:w="2344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86E511" w14:textId="2FD86D3B" w:rsidR="009A147F" w:rsidRPr="008B0AF5" w:rsidRDefault="009A147F" w:rsidP="00C824A9">
            <w:pPr>
              <w:rPr>
                <w:rFonts w:ascii="Arial" w:hAnsi="Arial" w:cs="Arial"/>
                <w:iCs/>
                <w:sz w:val="22"/>
                <w:szCs w:val="22"/>
              </w:rPr>
            </w:pPr>
            <w:r w:rsidRPr="008B0AF5">
              <w:rPr>
                <w:rFonts w:ascii="Arial" w:hAnsi="Arial" w:cs="Arial"/>
                <w:iCs/>
                <w:sz w:val="22"/>
                <w:szCs w:val="22"/>
              </w:rPr>
              <w:t>SAZBA DPH (%)</w:t>
            </w:r>
          </w:p>
        </w:tc>
        <w:tc>
          <w:tcPr>
            <w:tcW w:w="2656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0E7168" w14:textId="77777777" w:rsidR="009A147F" w:rsidRPr="008B0AF5" w:rsidRDefault="009A147F" w:rsidP="00C824A9">
            <w:pPr>
              <w:jc w:val="center"/>
              <w:rPr>
                <w:rFonts w:ascii="Arial" w:hAnsi="Arial" w:cs="Arial"/>
                <w:iCs/>
              </w:rPr>
            </w:pPr>
          </w:p>
        </w:tc>
      </w:tr>
      <w:tr w:rsidR="009A147F" w:rsidRPr="00540269" w14:paraId="15613E9C" w14:textId="77777777" w:rsidTr="00C824A9">
        <w:trPr>
          <w:trHeight w:val="1314"/>
        </w:trPr>
        <w:tc>
          <w:tcPr>
            <w:tcW w:w="2344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D66411" w14:textId="79F2D647" w:rsidR="009A147F" w:rsidRDefault="009A147F" w:rsidP="00C824A9">
            <w:pPr>
              <w:rPr>
                <w:rFonts w:ascii="Arial" w:hAnsi="Arial" w:cs="Arial"/>
                <w:iCs/>
                <w:sz w:val="22"/>
                <w:szCs w:val="22"/>
              </w:rPr>
            </w:pPr>
            <w:r w:rsidRPr="008B0AF5">
              <w:rPr>
                <w:rFonts w:ascii="Arial" w:hAnsi="Arial" w:cs="Arial"/>
                <w:iCs/>
                <w:sz w:val="22"/>
                <w:szCs w:val="22"/>
              </w:rPr>
              <w:t>ČÁSTKA V KČ VČ. DPH</w:t>
            </w:r>
          </w:p>
        </w:tc>
        <w:tc>
          <w:tcPr>
            <w:tcW w:w="2656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C9DE49" w14:textId="77777777" w:rsidR="009A147F" w:rsidRPr="00540269" w:rsidRDefault="009A147F" w:rsidP="00C824A9">
            <w:pPr>
              <w:jc w:val="center"/>
              <w:rPr>
                <w:rFonts w:ascii="Arial" w:hAnsi="Arial" w:cs="Arial"/>
                <w:iCs/>
              </w:rPr>
            </w:pPr>
          </w:p>
        </w:tc>
      </w:tr>
    </w:tbl>
    <w:p w14:paraId="522E60F0" w14:textId="77777777" w:rsidR="009151E4" w:rsidRDefault="009151E4" w:rsidP="009151E4">
      <w:pPr>
        <w:jc w:val="center"/>
      </w:pPr>
    </w:p>
    <w:p w14:paraId="5849AC28" w14:textId="77777777" w:rsidR="00903ABB" w:rsidRPr="009151E4" w:rsidRDefault="00903ABB" w:rsidP="009151E4"/>
    <w:sectPr w:rsidR="00903ABB" w:rsidRPr="009151E4" w:rsidSect="00D65876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F500EE" w14:textId="77777777" w:rsidR="00F71687" w:rsidRDefault="00F71687" w:rsidP="00AB5CD2">
      <w:r>
        <w:separator/>
      </w:r>
    </w:p>
  </w:endnote>
  <w:endnote w:type="continuationSeparator" w:id="0">
    <w:p w14:paraId="0F3A2950" w14:textId="77777777" w:rsidR="00F71687" w:rsidRDefault="00F71687" w:rsidP="00AB5CD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4A9020" w14:textId="77777777" w:rsidR="00500C0C" w:rsidRDefault="00500C0C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63549316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51899C28" w14:textId="2E0DEB87" w:rsidR="00FF55DC" w:rsidRPr="00FF55DC" w:rsidRDefault="00FF55DC">
            <w:pPr>
              <w:pStyle w:val="Zpat"/>
              <w:jc w:val="right"/>
              <w:rPr>
                <w:sz w:val="20"/>
              </w:rPr>
            </w:pPr>
            <w:r w:rsidRPr="00FF55DC">
              <w:rPr>
                <w:sz w:val="20"/>
              </w:rPr>
              <w:t xml:space="preserve">Příloha č. </w:t>
            </w:r>
            <w:r w:rsidR="00500C0C">
              <w:rPr>
                <w:sz w:val="20"/>
              </w:rPr>
              <w:t>4</w:t>
            </w:r>
            <w:r w:rsidR="00500C0C" w:rsidRPr="00FF55DC">
              <w:rPr>
                <w:sz w:val="20"/>
              </w:rPr>
              <w:t xml:space="preserve"> </w:t>
            </w:r>
            <w:r w:rsidRPr="00FF55DC">
              <w:rPr>
                <w:sz w:val="20"/>
              </w:rPr>
              <w:t>- Struktura nabídkové ceny</w:t>
            </w:r>
          </w:p>
          <w:p w14:paraId="273883C6" w14:textId="77777777" w:rsidR="00FF55DC" w:rsidRDefault="00FF55DC">
            <w:pPr>
              <w:pStyle w:val="Zpat"/>
              <w:jc w:val="right"/>
            </w:pPr>
            <w:r w:rsidRPr="00FF55DC">
              <w:rPr>
                <w:sz w:val="20"/>
              </w:rPr>
              <w:t xml:space="preserve">Stránka </w:t>
            </w:r>
            <w:r w:rsidRPr="00FF55DC">
              <w:rPr>
                <w:b/>
                <w:bCs/>
                <w:sz w:val="20"/>
              </w:rPr>
              <w:fldChar w:fldCharType="begin"/>
            </w:r>
            <w:r w:rsidRPr="00FF55DC">
              <w:rPr>
                <w:b/>
                <w:bCs/>
                <w:sz w:val="20"/>
              </w:rPr>
              <w:instrText>PAGE</w:instrText>
            </w:r>
            <w:r w:rsidRPr="00FF55DC">
              <w:rPr>
                <w:b/>
                <w:bCs/>
                <w:sz w:val="20"/>
              </w:rPr>
              <w:fldChar w:fldCharType="separate"/>
            </w:r>
            <w:r w:rsidR="008B0AF5">
              <w:rPr>
                <w:b/>
                <w:bCs/>
                <w:noProof/>
                <w:sz w:val="20"/>
              </w:rPr>
              <w:t>1</w:t>
            </w:r>
            <w:r w:rsidRPr="00FF55DC">
              <w:rPr>
                <w:b/>
                <w:bCs/>
                <w:sz w:val="20"/>
              </w:rPr>
              <w:fldChar w:fldCharType="end"/>
            </w:r>
            <w:r w:rsidRPr="00FF55DC">
              <w:rPr>
                <w:sz w:val="20"/>
              </w:rPr>
              <w:t xml:space="preserve"> z </w:t>
            </w:r>
            <w:r w:rsidRPr="00FF55DC">
              <w:rPr>
                <w:b/>
                <w:bCs/>
                <w:sz w:val="20"/>
              </w:rPr>
              <w:fldChar w:fldCharType="begin"/>
            </w:r>
            <w:r w:rsidRPr="00FF55DC">
              <w:rPr>
                <w:b/>
                <w:bCs/>
                <w:sz w:val="20"/>
              </w:rPr>
              <w:instrText>NUMPAGES</w:instrText>
            </w:r>
            <w:r w:rsidRPr="00FF55DC">
              <w:rPr>
                <w:b/>
                <w:bCs/>
                <w:sz w:val="20"/>
              </w:rPr>
              <w:fldChar w:fldCharType="separate"/>
            </w:r>
            <w:r w:rsidR="008B0AF5">
              <w:rPr>
                <w:b/>
                <w:bCs/>
                <w:noProof/>
                <w:sz w:val="20"/>
              </w:rPr>
              <w:t>1</w:t>
            </w:r>
            <w:r w:rsidRPr="00FF55DC">
              <w:rPr>
                <w:b/>
                <w:bCs/>
                <w:sz w:val="20"/>
              </w:rPr>
              <w:fldChar w:fldCharType="end"/>
            </w:r>
          </w:p>
        </w:sdtContent>
      </w:sdt>
    </w:sdtContent>
  </w:sdt>
  <w:p w14:paraId="3E240338" w14:textId="77777777" w:rsidR="00FF55DC" w:rsidRDefault="00FF55DC">
    <w:pPr>
      <w:pStyle w:val="Zpa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08BEDF" w14:textId="77777777" w:rsidR="00500C0C" w:rsidRDefault="00500C0C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FA6A87" w14:textId="77777777" w:rsidR="00F71687" w:rsidRDefault="00F71687" w:rsidP="00AB5CD2">
      <w:r>
        <w:separator/>
      </w:r>
    </w:p>
  </w:footnote>
  <w:footnote w:type="continuationSeparator" w:id="0">
    <w:p w14:paraId="46147CD6" w14:textId="77777777" w:rsidR="00F71687" w:rsidRDefault="00F71687" w:rsidP="00AB5CD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02AC9F" w14:textId="77777777" w:rsidR="00500C0C" w:rsidRDefault="00500C0C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633960" w14:textId="77777777" w:rsidR="00500C0C" w:rsidRDefault="00500C0C">
    <w:pPr>
      <w:pStyle w:val="Zhlav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37668E" w14:textId="77777777" w:rsidR="00500C0C" w:rsidRDefault="00500C0C">
    <w:pPr>
      <w:pStyle w:val="Zhlav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2NLAwMDMzNDK3sDBT0lEKTi0uzszPAykwrQUAPDrfgywAAAA="/>
  </w:docVars>
  <w:rsids>
    <w:rsidRoot w:val="00985E70"/>
    <w:rsid w:val="00060372"/>
    <w:rsid w:val="000A2EC5"/>
    <w:rsid w:val="000A3340"/>
    <w:rsid w:val="000B02E6"/>
    <w:rsid w:val="0012122A"/>
    <w:rsid w:val="00131578"/>
    <w:rsid w:val="00156E71"/>
    <w:rsid w:val="00177361"/>
    <w:rsid w:val="001C70AF"/>
    <w:rsid w:val="00212E59"/>
    <w:rsid w:val="00213FAF"/>
    <w:rsid w:val="002331EC"/>
    <w:rsid w:val="00323E5E"/>
    <w:rsid w:val="0036106D"/>
    <w:rsid w:val="00366091"/>
    <w:rsid w:val="003F53A4"/>
    <w:rsid w:val="00404A28"/>
    <w:rsid w:val="00444727"/>
    <w:rsid w:val="00466A46"/>
    <w:rsid w:val="00477C14"/>
    <w:rsid w:val="004F1BDC"/>
    <w:rsid w:val="00500C0C"/>
    <w:rsid w:val="00505DD3"/>
    <w:rsid w:val="00554250"/>
    <w:rsid w:val="00670938"/>
    <w:rsid w:val="006A5792"/>
    <w:rsid w:val="006C265F"/>
    <w:rsid w:val="007266A1"/>
    <w:rsid w:val="00761BB1"/>
    <w:rsid w:val="0079481A"/>
    <w:rsid w:val="007A0D1A"/>
    <w:rsid w:val="007A0E46"/>
    <w:rsid w:val="00810346"/>
    <w:rsid w:val="00826255"/>
    <w:rsid w:val="00842E86"/>
    <w:rsid w:val="00874BB3"/>
    <w:rsid w:val="00875D74"/>
    <w:rsid w:val="008955ED"/>
    <w:rsid w:val="008B0AF5"/>
    <w:rsid w:val="008D5096"/>
    <w:rsid w:val="008D5B9D"/>
    <w:rsid w:val="00903ABB"/>
    <w:rsid w:val="0090713A"/>
    <w:rsid w:val="009151E4"/>
    <w:rsid w:val="00924D6E"/>
    <w:rsid w:val="00976383"/>
    <w:rsid w:val="00985E70"/>
    <w:rsid w:val="009923A1"/>
    <w:rsid w:val="009A147F"/>
    <w:rsid w:val="00A03660"/>
    <w:rsid w:val="00A22583"/>
    <w:rsid w:val="00A81CBE"/>
    <w:rsid w:val="00AB5CD2"/>
    <w:rsid w:val="00AF2681"/>
    <w:rsid w:val="00B2265A"/>
    <w:rsid w:val="00B730B7"/>
    <w:rsid w:val="00BA5922"/>
    <w:rsid w:val="00CD762B"/>
    <w:rsid w:val="00D02CE6"/>
    <w:rsid w:val="00D65876"/>
    <w:rsid w:val="00DA063F"/>
    <w:rsid w:val="00DB30E2"/>
    <w:rsid w:val="00DE0FFC"/>
    <w:rsid w:val="00DE5B19"/>
    <w:rsid w:val="00E40048"/>
    <w:rsid w:val="00E956FD"/>
    <w:rsid w:val="00EB62EA"/>
    <w:rsid w:val="00EF526F"/>
    <w:rsid w:val="00F27414"/>
    <w:rsid w:val="00F35652"/>
    <w:rsid w:val="00F71687"/>
    <w:rsid w:val="00FB06C5"/>
    <w:rsid w:val="00FB2F56"/>
    <w:rsid w:val="00FE33A1"/>
    <w:rsid w:val="00FF55D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2442DB5"/>
  <w15:docId w15:val="{C4F125C7-FAB3-4EF1-8F49-7CA45FE5B0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985E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bubliny">
    <w:name w:val="Balloon Text"/>
    <w:basedOn w:val="Normln"/>
    <w:link w:val="TextbublinyChar"/>
    <w:uiPriority w:val="99"/>
    <w:semiHidden/>
    <w:unhideWhenUsed/>
    <w:rsid w:val="00444727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444727"/>
    <w:rPr>
      <w:rFonts w:ascii="Segoe UI" w:eastAsia="Times New Roman" w:hAnsi="Segoe UI" w:cs="Segoe UI"/>
      <w:sz w:val="18"/>
      <w:szCs w:val="18"/>
      <w:lang w:eastAsia="cs-CZ"/>
    </w:rPr>
  </w:style>
  <w:style w:type="paragraph" w:styleId="Zhlav">
    <w:name w:val="header"/>
    <w:basedOn w:val="Normln"/>
    <w:link w:val="ZhlavChar"/>
    <w:uiPriority w:val="99"/>
    <w:unhideWhenUsed/>
    <w:rsid w:val="00AB5CD2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AB5CD2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Zpat">
    <w:name w:val="footer"/>
    <w:basedOn w:val="Normln"/>
    <w:link w:val="ZpatChar"/>
    <w:uiPriority w:val="99"/>
    <w:unhideWhenUsed/>
    <w:rsid w:val="00AB5CD2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AB5CD2"/>
    <w:rPr>
      <w:rFonts w:ascii="Times New Roman" w:eastAsia="Times New Roman" w:hAnsi="Times New Roman" w:cs="Times New Roman"/>
      <w:sz w:val="24"/>
      <w:szCs w:val="24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108</Words>
  <Characters>639</Characters>
  <Application>Microsoft Office Word</Application>
  <DocSecurity>0</DocSecurity>
  <Lines>5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7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gr. Tomáš Biem</dc:creator>
  <cp:lastModifiedBy>David Novák</cp:lastModifiedBy>
  <cp:revision>21</cp:revision>
  <dcterms:created xsi:type="dcterms:W3CDTF">2018-03-16T23:10:00Z</dcterms:created>
  <dcterms:modified xsi:type="dcterms:W3CDTF">2021-05-04T09:18:00Z</dcterms:modified>
</cp:coreProperties>
</file>